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816" w:rsidRPr="004A4BA1" w:rsidRDefault="007D360C">
      <w:pPr>
        <w:rPr>
          <w:color w:val="003366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8014B9C" wp14:editId="54BE5F49">
                <wp:simplePos x="0" y="0"/>
                <wp:positionH relativeFrom="page">
                  <wp:posOffset>467723</wp:posOffset>
                </wp:positionH>
                <wp:positionV relativeFrom="page">
                  <wp:posOffset>1379220</wp:posOffset>
                </wp:positionV>
                <wp:extent cx="6355080" cy="137922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5080" cy="1379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7170E" w:rsidRPr="004A6C7F" w:rsidRDefault="0051209D" w:rsidP="00E26F28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Поступление в немецкие ВУЗы</w:t>
                            </w:r>
                          </w:p>
                          <w:p w:rsidR="00F7170E" w:rsidRPr="004A6C7F" w:rsidRDefault="00F7170E" w:rsidP="00E26F28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</w:pPr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 xml:space="preserve">на примере </w:t>
                            </w:r>
                            <w:proofErr w:type="spellStart"/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Freie</w:t>
                            </w:r>
                            <w:proofErr w:type="spellEnd"/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Universität</w:t>
                            </w:r>
                            <w:proofErr w:type="spellEnd"/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Berlin</w:t>
                            </w:r>
                            <w:proofErr w:type="spellEnd"/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.</w:t>
                            </w:r>
                          </w:p>
                          <w:p w:rsidR="007A72E3" w:rsidRPr="004A6C7F" w:rsidRDefault="00F7170E" w:rsidP="00F7170E">
                            <w:pPr>
                              <w:spacing w:after="0"/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</w:pPr>
                            <w:r w:rsidRPr="004A6C7F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4"/>
                                <w:szCs w:val="48"/>
                                <w:lang w:val="ru-RU"/>
                              </w:rPr>
                              <w:t>Условия поступления после 11 класс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014B9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6.85pt;margin-top:108.6pt;width:500.4pt;height:108.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gCjtwIAALo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" filled="f" stroked="f">
                <v:textbox>
                  <w:txbxContent>
                    <w:p w:rsidR="00F7170E" w:rsidRPr="004A6C7F" w:rsidRDefault="0051209D" w:rsidP="00E26F28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</w:pPr>
                      <w:r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Поступление в немецкие ВУЗы</w:t>
                      </w:r>
                    </w:p>
                    <w:p w:rsidR="00F7170E" w:rsidRPr="004A6C7F" w:rsidRDefault="00F7170E" w:rsidP="00E26F28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</w:pPr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 xml:space="preserve">на примере </w:t>
                      </w:r>
                      <w:proofErr w:type="spellStart"/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Freie</w:t>
                      </w:r>
                      <w:proofErr w:type="spellEnd"/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Universität</w:t>
                      </w:r>
                      <w:proofErr w:type="spellEnd"/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 xml:space="preserve"> </w:t>
                      </w:r>
                      <w:proofErr w:type="spellStart"/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Berlin</w:t>
                      </w:r>
                      <w:proofErr w:type="spellEnd"/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.</w:t>
                      </w:r>
                    </w:p>
                    <w:p w:rsidR="007A72E3" w:rsidRPr="004A6C7F" w:rsidRDefault="00F7170E" w:rsidP="00F7170E">
                      <w:pPr>
                        <w:spacing w:after="0"/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</w:pPr>
                      <w:r w:rsidRPr="004A6C7F">
                        <w:rPr>
                          <w:rFonts w:asciiTheme="majorHAnsi" w:hAnsiTheme="majorHAnsi" w:cs="Cambria"/>
                          <w:b/>
                          <w:color w:val="003366"/>
                          <w:sz w:val="44"/>
                          <w:szCs w:val="48"/>
                          <w:lang w:val="ru-RU"/>
                        </w:rPr>
                        <w:t>Условия поступления после 11 класса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60D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8AFF256" wp14:editId="10F0BA7E">
                <wp:simplePos x="0" y="0"/>
                <wp:positionH relativeFrom="margin">
                  <wp:posOffset>-412750</wp:posOffset>
                </wp:positionH>
                <wp:positionV relativeFrom="page">
                  <wp:posOffset>2724150</wp:posOffset>
                </wp:positionV>
                <wp:extent cx="6972300" cy="661670"/>
                <wp:effectExtent l="0" t="0" r="0" b="508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661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0B1A" w:rsidRDefault="00620B1A" w:rsidP="00620B1A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  <w:p w:rsidR="00620B1A" w:rsidRPr="00FE41E3" w:rsidRDefault="00620B1A" w:rsidP="00620B1A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  <w:p w:rsidR="00E8606D" w:rsidRPr="002B7C20" w:rsidRDefault="00E8606D" w:rsidP="000F6710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FF256" id="Text Box 6" o:spid="_x0000_s1027" type="#_x0000_t202" style="position:absolute;margin-left:-32.5pt;margin-top:214.5pt;width:549pt;height:52.1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" filled="f" stroked="f">
                <v:textbox>
                  <w:txbxContent>
                    <w:p w:rsidR="00620B1A" w:rsidRDefault="00620B1A" w:rsidP="00620B1A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color w:val="003366"/>
                          <w:sz w:val="32"/>
                          <w:szCs w:val="32"/>
                          <w:lang w:val="ru-RU"/>
                        </w:rPr>
                      </w:pPr>
                    </w:p>
                    <w:p w:rsidR="00620B1A" w:rsidRPr="00FE41E3" w:rsidRDefault="00620B1A" w:rsidP="00620B1A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sz w:val="32"/>
                          <w:szCs w:val="32"/>
                          <w:lang w:val="ru-RU"/>
                        </w:rPr>
                      </w:pPr>
                    </w:p>
                    <w:p w:rsidR="00E8606D" w:rsidRPr="002B7C20" w:rsidRDefault="00E8606D" w:rsidP="000F6710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sz w:val="32"/>
                          <w:szCs w:val="32"/>
                          <w:lang w:val="ru-RU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043FB" w:rsidRPr="00C562B5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43681FC" wp14:editId="2A256C14">
                <wp:simplePos x="0" y="0"/>
                <wp:positionH relativeFrom="column">
                  <wp:posOffset>-325120</wp:posOffset>
                </wp:positionH>
                <wp:positionV relativeFrom="paragraph">
                  <wp:posOffset>3041015</wp:posOffset>
                </wp:positionV>
                <wp:extent cx="6499860" cy="6697980"/>
                <wp:effectExtent l="0" t="0" r="15240" b="762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9860" cy="669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1972" w:rsidRPr="007742F4" w:rsidRDefault="00A81972" w:rsidP="003C4B67">
                            <w:pPr>
                              <w:spacing w:before="240" w:after="60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Целевая группа</w:t>
                            </w:r>
                          </w:p>
                          <w:p w:rsidR="00A81972" w:rsidRPr="005D12AE" w:rsidRDefault="00EB585E" w:rsidP="00EB585E">
                            <w:pPr>
                              <w:spacing w:after="24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Целевой группой семинара являются школьники, изучающие немецкий язык, их родители, а также учителя немецкого языка в школах и преподаватели в </w:t>
                            </w:r>
                            <w:r w:rsidR="00722DE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уз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ах, предлагающие консультацию школьникам и студентам по поступлению на первое высшее образование в немецкий </w:t>
                            </w:r>
                            <w:r w:rsidR="00722DE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уз</w:t>
                            </w:r>
                            <w:r w:rsidR="009034B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A81972" w:rsidRPr="007742F4" w:rsidRDefault="00A81972" w:rsidP="003C4B67">
                            <w:pPr>
                              <w:spacing w:before="240" w:after="60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Содержание и цели</w:t>
                            </w:r>
                          </w:p>
                          <w:p w:rsidR="00EB585E" w:rsidRDefault="00EB585E" w:rsidP="00B04029">
                            <w:pPr>
                              <w:spacing w:after="12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Семинар включает в себя информацию о возможностях поступления в немецкий университет по окончании школы, как 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через </w:t>
                            </w:r>
                            <w:proofErr w:type="spellStart"/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Studienkolleg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, подготовительный курс при </w:t>
                            </w:r>
                            <w:r w:rsidR="00722DE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уз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е, так и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после одного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и более 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курсов в </w:t>
                            </w:r>
                            <w:r w:rsidR="00722DE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узе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F62D3C" w:rsidRDefault="00F62D3C" w:rsidP="006E68A9">
                            <w:pPr>
                              <w:spacing w:after="12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и этом будут рассмотрены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условия участия во вступительных испытаниях для абитуриентов, а также направления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Studienkolleg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 немецких классических университетах и </w:t>
                            </w:r>
                            <w:r w:rsidR="00722DE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уз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ах прикладных наук, определяющие выбор специальности в рамках будущего образования. Кроме этого, будет представлена дальнейшая процедура поступления в университет и рассмотрены виды конкурсного и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бесконкурсного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набора при поступлении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на примере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Freie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="005460DB">
                              <w:rPr>
                                <w:rFonts w:asciiTheme="majorHAnsi" w:hAnsiTheme="majorHAnsi"/>
                                <w:szCs w:val="28"/>
                              </w:rPr>
                              <w:t>Universit</w:t>
                            </w:r>
                            <w:proofErr w:type="spellEnd"/>
                            <w:r w:rsidR="005460DB" w:rsidRPr="005460DB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ä</w:t>
                            </w:r>
                            <w:r w:rsidR="005460DB">
                              <w:rPr>
                                <w:rFonts w:asciiTheme="majorHAnsi" w:hAnsiTheme="majorHAnsi"/>
                                <w:szCs w:val="28"/>
                              </w:rPr>
                              <w:t>t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</w:rPr>
                              <w:t>Berlin</w:t>
                            </w:r>
                            <w:r w:rsidRPr="00B040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  <w:r w:rsidR="006E68A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На семинаре будут даны практические советы относительно сроков, необходимого пакета документов и выбора специальностей с учётом их особенностей.</w:t>
                            </w:r>
                          </w:p>
                          <w:p w:rsidR="00CD08FD" w:rsidRDefault="00CD08FD" w:rsidP="00CD08FD">
                            <w:pPr>
                              <w:spacing w:after="240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 w:rsidRPr="0058671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о окончании семинара участники будут иметь конкретное представление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о процессе поступления на первое высшее образование в Германии и его отдельных шагах.</w:t>
                            </w:r>
                          </w:p>
                          <w:p w:rsidR="002043FB" w:rsidRPr="00780C13" w:rsidRDefault="002043FB" w:rsidP="002043FB">
                            <w:pPr>
                              <w:pStyle w:val="Flietext"/>
                              <w:spacing w:before="360" w:after="120" w:line="276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Референт</w:t>
                            </w:r>
                          </w:p>
                          <w:p w:rsidR="002043FB" w:rsidRDefault="002043FB" w:rsidP="002043FB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Тобиас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Стюдеманн</w:t>
                            </w:r>
                            <w:proofErr w:type="spellEnd"/>
                          </w:p>
                          <w:p w:rsidR="006E68A9" w:rsidRDefault="002043FB" w:rsidP="008348FB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bookmarkStart w:id="0" w:name="_GoBack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Представитель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Freie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Universit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ä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t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Berlin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в Москве</w:t>
                            </w:r>
                          </w:p>
                          <w:p w:rsidR="008348FB" w:rsidRDefault="008348FB" w:rsidP="008348FB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Эл. почта: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moscow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@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fu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-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berlin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.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de</w:t>
                              </w:r>
                            </w:hyperlink>
                          </w:p>
                          <w:p w:rsidR="008348FB" w:rsidRDefault="008348FB" w:rsidP="008348FB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Тел.: +7 495 </w:t>
                            </w:r>
                            <w:r w:rsidRPr="00B94B7D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234 83 59</w:t>
                            </w:r>
                          </w:p>
                          <w:bookmarkEnd w:id="0"/>
                          <w:p w:rsidR="008348FB" w:rsidRPr="003C4B67" w:rsidRDefault="008348FB" w:rsidP="002043FB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681FC" id="Text Box 12" o:spid="_x0000_s1028" type="#_x0000_t202" style="position:absolute;margin-left:-25.6pt;margin-top:239.45pt;width:511.8pt;height:527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W7qsgIAALI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" filled="f" stroked="f">
                <v:textbox inset="0,0,0,0">
                  <w:txbxContent>
                    <w:p w:rsidR="00A81972" w:rsidRPr="007742F4" w:rsidRDefault="00A81972" w:rsidP="003C4B67">
                      <w:pPr>
                        <w:spacing w:before="240" w:after="60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Целевая группа</w:t>
                      </w:r>
                    </w:p>
                    <w:p w:rsidR="00A81972" w:rsidRPr="005D12AE" w:rsidRDefault="00EB585E" w:rsidP="00EB585E">
                      <w:pPr>
                        <w:spacing w:after="24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Целевой группой семинара являются школьники, изучающие немецкий язык, их родители, а также учителя немецкого языка в школах и преподаватели в </w:t>
                      </w:r>
                      <w:r w:rsidR="00722DE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уз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ах, предлагающие консультацию школьникам и студентам по поступлению на первое высшее образование в немецкий </w:t>
                      </w:r>
                      <w:r w:rsidR="00722DE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уз</w:t>
                      </w:r>
                      <w:r w:rsidR="009034B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A81972" w:rsidRPr="007742F4" w:rsidRDefault="00A81972" w:rsidP="003C4B67">
                      <w:pPr>
                        <w:spacing w:before="240" w:after="60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Содержание и цели</w:t>
                      </w:r>
                    </w:p>
                    <w:p w:rsidR="00EB585E" w:rsidRDefault="00EB585E" w:rsidP="00B04029">
                      <w:pPr>
                        <w:spacing w:after="12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Семинар включает в себя информацию о возможностях поступления в немецкий университет по окончании школы, как 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через </w:t>
                      </w:r>
                      <w:proofErr w:type="spellStart"/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Studienkolleg</w:t>
                      </w:r>
                      <w:proofErr w:type="spellEnd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, подготовительный курс при </w:t>
                      </w:r>
                      <w:r w:rsidR="00722DE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уз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е, так и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после одного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и более 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курсов в </w:t>
                      </w:r>
                      <w:r w:rsidR="00722DE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узе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F62D3C" w:rsidRDefault="00F62D3C" w:rsidP="006E68A9">
                      <w:pPr>
                        <w:spacing w:after="12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и этом будут рассмотрены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условия участия во вступительных испытаниях для абитуриентов, а также направления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Studienkolleg</w:t>
                      </w:r>
                      <w:proofErr w:type="spellEnd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 немецких классических университетах и </w:t>
                      </w:r>
                      <w:r w:rsidR="00722DE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уз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ах прикладных наук, определяющие выбор специальности в рамках будущего образования. Кроме этого, будет представлена дальнейшая процедура поступления в университет и рассмотрены виды конкурсного и </w:t>
                      </w:r>
                      <w:proofErr w:type="spellStart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бесконкурсного</w:t>
                      </w:r>
                      <w:proofErr w:type="spellEnd"/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набора при поступлении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на примере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Freie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="005460DB">
                        <w:rPr>
                          <w:rFonts w:asciiTheme="majorHAnsi" w:hAnsiTheme="majorHAnsi"/>
                          <w:szCs w:val="28"/>
                        </w:rPr>
                        <w:t>Universit</w:t>
                      </w:r>
                      <w:proofErr w:type="spellEnd"/>
                      <w:r w:rsidR="005460DB" w:rsidRPr="005460DB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ä</w:t>
                      </w:r>
                      <w:r w:rsidR="005460DB">
                        <w:rPr>
                          <w:rFonts w:asciiTheme="majorHAnsi" w:hAnsiTheme="majorHAnsi"/>
                          <w:szCs w:val="28"/>
                        </w:rPr>
                        <w:t>t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</w:rPr>
                        <w:t>Berlin</w:t>
                      </w:r>
                      <w:r w:rsidRPr="00B040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  <w:r w:rsidR="006E68A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На семинаре будут даны практические советы относительно сроков, необходимого пакета документов и выбора специальностей с учётом их особенностей.</w:t>
                      </w:r>
                    </w:p>
                    <w:p w:rsidR="00CD08FD" w:rsidRDefault="00CD08FD" w:rsidP="00CD08FD">
                      <w:pPr>
                        <w:spacing w:after="240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 w:rsidRPr="0058671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о окончании семинара участники будут иметь конкретное представление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о процессе поступления на первое высшее образование в Германии и его отдельных шагах.</w:t>
                      </w:r>
                    </w:p>
                    <w:p w:rsidR="002043FB" w:rsidRPr="00780C13" w:rsidRDefault="002043FB" w:rsidP="002043FB">
                      <w:pPr>
                        <w:pStyle w:val="Flietext"/>
                        <w:spacing w:before="360" w:after="120" w:line="276" w:lineRule="auto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Референт</w:t>
                      </w:r>
                    </w:p>
                    <w:p w:rsidR="002043FB" w:rsidRDefault="002043FB" w:rsidP="002043FB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Тобиас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Стюдеманн</w:t>
                      </w:r>
                      <w:proofErr w:type="spellEnd"/>
                    </w:p>
                    <w:p w:rsidR="006E68A9" w:rsidRDefault="002043FB" w:rsidP="008348FB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bookmarkStart w:id="1" w:name="_GoBack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Представитель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Freie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Universit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ä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t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Berlin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в Москве</w:t>
                      </w:r>
                    </w:p>
                    <w:p w:rsidR="008348FB" w:rsidRDefault="008348FB" w:rsidP="008348FB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Эл. почта: </w:t>
                      </w:r>
                      <w:hyperlink r:id="rId6" w:history="1"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moscow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@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fu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-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berlin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.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de</w:t>
                        </w:r>
                      </w:hyperlink>
                    </w:p>
                    <w:p w:rsidR="008348FB" w:rsidRDefault="008348FB" w:rsidP="008348FB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Тел.: +7 495 </w:t>
                      </w:r>
                      <w:r w:rsidRPr="00B94B7D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234 83 59</w:t>
                      </w:r>
                    </w:p>
                    <w:bookmarkEnd w:id="1"/>
                    <w:p w:rsidR="008348FB" w:rsidRPr="003C4B67" w:rsidRDefault="008348FB" w:rsidP="002043FB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6C7F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E15F31C" wp14:editId="1B1C3EA2">
                <wp:simplePos x="0" y="0"/>
                <wp:positionH relativeFrom="page">
                  <wp:posOffset>-63500</wp:posOffset>
                </wp:positionH>
                <wp:positionV relativeFrom="page">
                  <wp:posOffset>2722880</wp:posOffset>
                </wp:positionV>
                <wp:extent cx="7835900" cy="661670"/>
                <wp:effectExtent l="0" t="0" r="0" b="508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900" cy="66167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E21A8" id="Rectangle 3" o:spid="_x0000_s1026" style="position:absolute;margin-left:-5pt;margin-top:214.4pt;width:617pt;height:52.1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" fillcolor="#b2cc33" stroked="f">
                <w10:wrap anchorx="page" anchory="page"/>
              </v:rect>
            </w:pict>
          </mc:Fallback>
        </mc:AlternateContent>
      </w:r>
      <w:r w:rsidR="00F7170E">
        <w:rPr>
          <w:noProof/>
          <w:lang w:eastAsia="de-DE"/>
        </w:rPr>
        <w:drawing>
          <wp:anchor distT="0" distB="0" distL="114300" distR="114300" simplePos="0" relativeHeight="251658752" behindDoc="1" locked="0" layoutInCell="1" allowOverlap="1" wp14:anchorId="0F832324" wp14:editId="34E7D82C">
            <wp:simplePos x="0" y="0"/>
            <wp:positionH relativeFrom="page">
              <wp:posOffset>4509770</wp:posOffset>
            </wp:positionH>
            <wp:positionV relativeFrom="margin">
              <wp:posOffset>15240</wp:posOffset>
            </wp:positionV>
            <wp:extent cx="2522220" cy="652145"/>
            <wp:effectExtent l="0" t="0" r="0" b="0"/>
            <wp:wrapNone/>
            <wp:docPr id="7" name="Bild 7" descr="FULogo_Ausdruck_RGB [Konvertier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ULogo_Ausdruck_RGB [Konvertiert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0EC" w:rsidRPr="00673CB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397D9D0" wp14:editId="238C02DD">
                <wp:simplePos x="0" y="0"/>
                <wp:positionH relativeFrom="page">
                  <wp:posOffset>4102100</wp:posOffset>
                </wp:positionH>
                <wp:positionV relativeFrom="paragraph">
                  <wp:posOffset>9061450</wp:posOffset>
                </wp:positionV>
                <wp:extent cx="4366260" cy="444500"/>
                <wp:effectExtent l="0" t="0" r="0" b="0"/>
                <wp:wrapNone/>
                <wp:docPr id="2059" name="Rechtec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626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3CBE" w:rsidRPr="00673CBE" w:rsidRDefault="00673CBE" w:rsidP="00673CBE">
                            <w:pPr>
                              <w:pStyle w:val="StandardWeb"/>
                              <w:spacing w:before="0" w:beforeAutospacing="0" w:after="0" w:afterAutospacing="0" w:line="480" w:lineRule="auto"/>
                              <w:textAlignment w:val="baseline"/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</w:pPr>
                            <w:r w:rsidRPr="00673CBE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www.fu-berlin.de/</w:t>
                            </w:r>
                            <w:r w:rsidR="00D05128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moscow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7D9D0" id="Rechteck 9" o:spid="_x0000_s1029" style="position:absolute;margin-left:323pt;margin-top:713.5pt;width:343.8pt;height: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" filled="f" stroked="f">
                <v:textbox>
                  <w:txbxContent>
                    <w:p w:rsidR="00673CBE" w:rsidRPr="00673CBE" w:rsidRDefault="00673CBE" w:rsidP="00673CBE">
                      <w:pPr>
                        <w:pStyle w:val="StandardWeb"/>
                        <w:spacing w:before="0" w:beforeAutospacing="0" w:after="0" w:afterAutospacing="0" w:line="480" w:lineRule="auto"/>
                        <w:textAlignment w:val="baseline"/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</w:pPr>
                      <w:r w:rsidRPr="00673CBE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www.fu-berlin.de/</w:t>
                      </w:r>
                      <w:r w:rsidR="00D05128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moscow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7A40E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5" behindDoc="0" locked="0" layoutInCell="1" allowOverlap="1" wp14:anchorId="4D56AD54" wp14:editId="11444F94">
                <wp:simplePos x="0" y="0"/>
                <wp:positionH relativeFrom="page">
                  <wp:posOffset>3873500</wp:posOffset>
                </wp:positionH>
                <wp:positionV relativeFrom="page">
                  <wp:posOffset>9560560</wp:posOffset>
                </wp:positionV>
                <wp:extent cx="5017770" cy="482600"/>
                <wp:effectExtent l="0" t="0" r="0" b="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7770" cy="4826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DA1C1B" id="Rectangle 3" o:spid="_x0000_s1026" style="position:absolute;margin-left:305pt;margin-top:752.8pt;width:395.1pt;height:38pt;z-index:2516546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" fillcolor="#b2cc33" stroked="f">
                <w10:wrap anchorx="page" anchory="page"/>
              </v:rect>
            </w:pict>
          </mc:Fallback>
        </mc:AlternateContent>
      </w:r>
    </w:p>
    <w:sectPr w:rsidR="00770816" w:rsidRPr="004A4BA1" w:rsidSect="00E26F28">
      <w:pgSz w:w="11907" w:h="16839" w:code="9"/>
      <w:pgMar w:top="851" w:right="1400" w:bottom="1486" w:left="140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xusSans-Regular">
    <w:altName w:val="Corbel"/>
    <w:charset w:val="00"/>
    <w:family w:val="auto"/>
    <w:pitch w:val="variable"/>
    <w:sig w:usb0="8000002F" w:usb1="40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2358"/>
    <w:multiLevelType w:val="hybridMultilevel"/>
    <w:tmpl w:val="5A26C0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s7AwtjQ2NjMwNTRS0lEKTi0uzszPAykwrAUAwK1ZsiwAAAA="/>
  </w:docVars>
  <w:rsids>
    <w:rsidRoot w:val="00CD2AE1"/>
    <w:rsid w:val="000220BD"/>
    <w:rsid w:val="000612EB"/>
    <w:rsid w:val="000907E5"/>
    <w:rsid w:val="000909D8"/>
    <w:rsid w:val="0009620C"/>
    <w:rsid w:val="000F6710"/>
    <w:rsid w:val="00174106"/>
    <w:rsid w:val="001970AA"/>
    <w:rsid w:val="00197198"/>
    <w:rsid w:val="001C5CF4"/>
    <w:rsid w:val="001E1BFC"/>
    <w:rsid w:val="001E7C52"/>
    <w:rsid w:val="001F5464"/>
    <w:rsid w:val="001F76C4"/>
    <w:rsid w:val="002043FB"/>
    <w:rsid w:val="00230820"/>
    <w:rsid w:val="00253D9E"/>
    <w:rsid w:val="002B7C20"/>
    <w:rsid w:val="002C2974"/>
    <w:rsid w:val="002E66E9"/>
    <w:rsid w:val="00335D36"/>
    <w:rsid w:val="003C4B67"/>
    <w:rsid w:val="003D4925"/>
    <w:rsid w:val="004473E7"/>
    <w:rsid w:val="004A3834"/>
    <w:rsid w:val="004A4BA1"/>
    <w:rsid w:val="004A6C7F"/>
    <w:rsid w:val="004E7A9C"/>
    <w:rsid w:val="004F0FDA"/>
    <w:rsid w:val="0051209D"/>
    <w:rsid w:val="005460DB"/>
    <w:rsid w:val="00586715"/>
    <w:rsid w:val="005939A8"/>
    <w:rsid w:val="005D12AE"/>
    <w:rsid w:val="005E596D"/>
    <w:rsid w:val="00620B1A"/>
    <w:rsid w:val="00673CBE"/>
    <w:rsid w:val="00681F30"/>
    <w:rsid w:val="006B1D1A"/>
    <w:rsid w:val="006E68A9"/>
    <w:rsid w:val="006F1326"/>
    <w:rsid w:val="00722DE7"/>
    <w:rsid w:val="00744FEA"/>
    <w:rsid w:val="00770816"/>
    <w:rsid w:val="00772393"/>
    <w:rsid w:val="007742F4"/>
    <w:rsid w:val="007A40EC"/>
    <w:rsid w:val="007A72E3"/>
    <w:rsid w:val="007C3124"/>
    <w:rsid w:val="007D360C"/>
    <w:rsid w:val="007E2686"/>
    <w:rsid w:val="007F676D"/>
    <w:rsid w:val="00810A47"/>
    <w:rsid w:val="008348FB"/>
    <w:rsid w:val="00855E69"/>
    <w:rsid w:val="00857C9A"/>
    <w:rsid w:val="008905B0"/>
    <w:rsid w:val="008C7DA1"/>
    <w:rsid w:val="009034B6"/>
    <w:rsid w:val="00927A4B"/>
    <w:rsid w:val="0094712D"/>
    <w:rsid w:val="00995696"/>
    <w:rsid w:val="00A81972"/>
    <w:rsid w:val="00A82977"/>
    <w:rsid w:val="00AC31AB"/>
    <w:rsid w:val="00AC3F59"/>
    <w:rsid w:val="00AF3FB8"/>
    <w:rsid w:val="00AF6322"/>
    <w:rsid w:val="00B04029"/>
    <w:rsid w:val="00B572F8"/>
    <w:rsid w:val="00B6373D"/>
    <w:rsid w:val="00B714CA"/>
    <w:rsid w:val="00BA7EAE"/>
    <w:rsid w:val="00BB1EBC"/>
    <w:rsid w:val="00BB7BDB"/>
    <w:rsid w:val="00C562B5"/>
    <w:rsid w:val="00C64DAF"/>
    <w:rsid w:val="00C904EE"/>
    <w:rsid w:val="00C9669E"/>
    <w:rsid w:val="00CD08FD"/>
    <w:rsid w:val="00CD2AE1"/>
    <w:rsid w:val="00D05128"/>
    <w:rsid w:val="00D25081"/>
    <w:rsid w:val="00D802CC"/>
    <w:rsid w:val="00DD451F"/>
    <w:rsid w:val="00E24831"/>
    <w:rsid w:val="00E25F73"/>
    <w:rsid w:val="00E26F28"/>
    <w:rsid w:val="00E8606D"/>
    <w:rsid w:val="00EA2718"/>
    <w:rsid w:val="00EA42F3"/>
    <w:rsid w:val="00EB585E"/>
    <w:rsid w:val="00F07BC9"/>
    <w:rsid w:val="00F62D3C"/>
    <w:rsid w:val="00F7170E"/>
    <w:rsid w:val="00F761C0"/>
    <w:rsid w:val="00FC38A2"/>
    <w:rsid w:val="00FD004A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cc33,#c9c9c9"/>
    </o:shapedefaults>
    <o:shapelayout v:ext="edit">
      <o:idmap v:ext="edit" data="1"/>
    </o:shapelayout>
  </w:shapeDefaults>
  <w:decimalSymbol w:val=","/>
  <w:listSeparator w:val=";"/>
  <w14:docId w14:val="15E58D00"/>
  <w15:docId w15:val="{65CC9919-4A77-4E99-B804-836BDCB81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970AA"/>
    <w:pPr>
      <w:spacing w:after="200" w:line="276" w:lineRule="auto"/>
    </w:pPr>
    <w:rPr>
      <w:rFonts w:ascii="Arial" w:hAnsi="Arial"/>
      <w:sz w:val="24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1BFC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1970AA"/>
    <w:rPr>
      <w:rFonts w:ascii="Arial" w:hAnsi="Arial"/>
      <w:b/>
      <w:bCs/>
      <w:sz w:val="24"/>
    </w:rPr>
  </w:style>
  <w:style w:type="character" w:customStyle="1" w:styleId="FlietextZchn">
    <w:name w:val="Fließtext Zchn"/>
    <w:basedOn w:val="Absatz-Standardschriftart"/>
    <w:link w:val="Flietext"/>
    <w:locked/>
    <w:rsid w:val="006B1D1A"/>
  </w:style>
  <w:style w:type="paragraph" w:customStyle="1" w:styleId="Flietext">
    <w:name w:val="Fließtext"/>
    <w:basedOn w:val="Standard"/>
    <w:link w:val="FlietextZchn"/>
    <w:rsid w:val="006B1D1A"/>
    <w:pPr>
      <w:spacing w:line="270" w:lineRule="atLeast"/>
    </w:pPr>
    <w:rPr>
      <w:rFonts w:ascii="Calibri" w:hAnsi="Calibri"/>
      <w:sz w:val="2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73CB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673CBE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5460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scow@fu-berlin.de" TargetMode="External"/><Relationship Id="rId5" Type="http://schemas.openxmlformats.org/officeDocument/2006/relationships/hyperlink" Target="mailto:moscow@fu-berlin.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~1\AppData\Local\Temp\$$_3325\Word_Plakat\Word_Plakat\Aushang_A4_RGB-Ausdruck_Arial\Aushang_A4_RGB-Ausdruck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shang_A4_RGB-Ausdruck_Ari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U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l, Britta</dc:creator>
  <cp:keywords/>
  <dc:description/>
  <cp:lastModifiedBy>Veronika Keck</cp:lastModifiedBy>
  <cp:revision>4</cp:revision>
  <cp:lastPrinted>2016-06-06T11:37:00Z</cp:lastPrinted>
  <dcterms:created xsi:type="dcterms:W3CDTF">2019-02-04T12:27:00Z</dcterms:created>
  <dcterms:modified xsi:type="dcterms:W3CDTF">2019-03-20T15:32:00Z</dcterms:modified>
</cp:coreProperties>
</file>